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nie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lo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rgamo, BG, Italia Sorisole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orisole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0/01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6391786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aniele1spam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